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DB376E" w14:textId="4BD67650" w:rsidR="003E7BD9" w:rsidRDefault="00672DFC" w:rsidP="00EC5DAB">
      <w:r w:rsidRPr="006C2BC7">
        <w:rPr>
          <w:b/>
          <w:noProof/>
          <w:color w:val="009900"/>
          <w:sz w:val="40"/>
          <w:szCs w:val="40"/>
          <w:lang w:eastAsia="en-AU"/>
        </w:rPr>
        <w:drawing>
          <wp:anchor distT="0" distB="0" distL="114300" distR="114300" simplePos="0" relativeHeight="251661312" behindDoc="1" locked="0" layoutInCell="1" allowOverlap="1" wp14:anchorId="284903EB" wp14:editId="5F9A6018">
            <wp:simplePos x="0" y="0"/>
            <wp:positionH relativeFrom="column">
              <wp:posOffset>5454650</wp:posOffset>
            </wp:positionH>
            <wp:positionV relativeFrom="paragraph">
              <wp:posOffset>-171450</wp:posOffset>
            </wp:positionV>
            <wp:extent cx="1269377" cy="1149350"/>
            <wp:effectExtent l="0" t="0" r="698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503EFA.t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3616" cy="1162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7430" w:rsidRPr="006C2BC7">
        <w:rPr>
          <w:b/>
          <w:color w:val="009900"/>
          <w:sz w:val="40"/>
          <w:szCs w:val="40"/>
        </w:rPr>
        <w:t>National</w:t>
      </w:r>
      <w:r w:rsidR="007D7430" w:rsidRPr="006C2BC7">
        <w:rPr>
          <w:b/>
          <w:sz w:val="40"/>
          <w:szCs w:val="40"/>
        </w:rPr>
        <w:t xml:space="preserve"> Training Masters</w:t>
      </w:r>
      <w:r w:rsidR="007D7430" w:rsidRPr="005D4FCB">
        <w:rPr>
          <w:sz w:val="36"/>
        </w:rPr>
        <w:t xml:space="preserve"> </w:t>
      </w:r>
      <w:r w:rsidR="007D7430">
        <w:br/>
      </w:r>
      <w:r w:rsidR="00823A0B" w:rsidRPr="00823A0B">
        <w:rPr>
          <w:sz w:val="36"/>
        </w:rPr>
        <w:t xml:space="preserve">Smart and Skilled </w:t>
      </w:r>
      <w:r w:rsidR="00823A0B">
        <w:rPr>
          <w:sz w:val="36"/>
        </w:rPr>
        <w:t>Eligibility Questionnaire</w:t>
      </w:r>
      <w:r w:rsidR="00823A0B" w:rsidRPr="00823A0B">
        <w:rPr>
          <w:sz w:val="36"/>
        </w:rPr>
        <w:t xml:space="preserve"> 20</w:t>
      </w:r>
      <w:r w:rsidR="000F7D1B">
        <w:rPr>
          <w:sz w:val="36"/>
        </w:rPr>
        <w:t>20</w:t>
      </w:r>
    </w:p>
    <w:p w14:paraId="62CF585A" w14:textId="7B9DBD3D" w:rsidR="00983E09" w:rsidRDefault="00983E09" w:rsidP="00983E09">
      <w:pPr>
        <w:ind w:left="-142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0769580" wp14:editId="69D7CBF9">
                <wp:simplePos x="0" y="0"/>
                <wp:positionH relativeFrom="rightMargin">
                  <wp:posOffset>-1823720</wp:posOffset>
                </wp:positionH>
                <wp:positionV relativeFrom="paragraph">
                  <wp:posOffset>869315</wp:posOffset>
                </wp:positionV>
                <wp:extent cx="2139950" cy="12827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9950" cy="12827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0461EE" w14:textId="2A71488C" w:rsidR="003809E1" w:rsidRPr="00C15496" w:rsidRDefault="003809E1" w:rsidP="00C9127C">
                            <w:pPr>
                              <w:spacing w:line="276" w:lineRule="auto"/>
                              <w:jc w:val="center"/>
                            </w:pPr>
                            <w:r w:rsidRPr="00C15496">
                              <w:rPr>
                                <w:b/>
                              </w:rPr>
                              <w:t>OFFICE USE ONLY</w:t>
                            </w:r>
                            <w:r w:rsidRPr="00C15496">
                              <w:t xml:space="preserve"> </w:t>
                            </w:r>
                            <w:r w:rsidRPr="00C15496">
                              <w:br/>
                              <w:t>Fee Estimate: $</w:t>
                            </w:r>
                            <w:r w:rsidR="00C15496">
                              <w:t>........................</w:t>
                            </w:r>
                            <w:r w:rsidR="00983E09">
                              <w:t>.....</w:t>
                            </w:r>
                            <w:r w:rsidR="00C15496" w:rsidRPr="00C15496">
                              <w:br/>
                            </w:r>
                            <w:r w:rsidR="00E372EB" w:rsidRPr="00C15496">
                              <w:t>Date: …</w:t>
                            </w:r>
                            <w:r w:rsidR="00C15496">
                              <w:t>….</w:t>
                            </w:r>
                            <w:r w:rsidR="00E372EB" w:rsidRPr="00C15496">
                              <w:t>...……..…</w:t>
                            </w:r>
                            <w:r w:rsidR="00C15496" w:rsidRPr="00C15496">
                              <w:t>……</w:t>
                            </w:r>
                            <w:r w:rsidR="00983E09">
                              <w:t>..................</w:t>
                            </w:r>
                            <w:r w:rsidR="00C15496" w:rsidRPr="00C15496">
                              <w:t>.</w:t>
                            </w:r>
                            <w:r w:rsidR="00E372EB" w:rsidRPr="00C15496">
                              <w:br/>
                              <w:t xml:space="preserve">Com </w:t>
                            </w:r>
                            <w:r w:rsidRPr="00C15496">
                              <w:t>ID: ……</w:t>
                            </w:r>
                            <w:r w:rsidR="00E372EB" w:rsidRPr="00C15496">
                              <w:t>...…</w:t>
                            </w:r>
                            <w:r w:rsidR="00C15496" w:rsidRPr="00C15496">
                              <w:t>…….</w:t>
                            </w:r>
                            <w:r w:rsidR="00D53616" w:rsidRPr="00C15496">
                              <w:t>………….</w:t>
                            </w:r>
                            <w:r w:rsidR="00E372EB" w:rsidRPr="00C15496">
                              <w:t>.…</w:t>
                            </w:r>
                            <w:r w:rsidR="00983E09">
                              <w:t>......</w:t>
                            </w:r>
                            <w:r w:rsidR="00C15496" w:rsidRPr="00C15496">
                              <w:br/>
                            </w:r>
                            <w:r w:rsidR="00E372EB" w:rsidRPr="00C15496">
                              <w:t>Authority…</w:t>
                            </w:r>
                            <w:r w:rsidRPr="00C15496">
                              <w:t>…</w:t>
                            </w:r>
                            <w:r w:rsidR="00E372EB" w:rsidRPr="00C15496">
                              <w:t>.…</w:t>
                            </w:r>
                            <w:r w:rsidRPr="00C15496">
                              <w:t>……</w:t>
                            </w:r>
                            <w:r w:rsidR="00E372EB" w:rsidRPr="00C15496">
                              <w:t>.</w:t>
                            </w:r>
                            <w:r w:rsidRPr="00C15496">
                              <w:t>.</w:t>
                            </w:r>
                            <w:r w:rsidR="00983E09">
                              <w:t>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76958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43.6pt;margin-top:68.45pt;width:168.5pt;height:101pt;z-index:25166233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" fillcolor="#e2efd9 [665]" stroked="f" strokeweight=".5pt">
                <v:textbox>
                  <w:txbxContent>
                    <w:p w14:paraId="0E0461EE" w14:textId="2A71488C" w:rsidR="003809E1" w:rsidRPr="00C15496" w:rsidRDefault="003809E1" w:rsidP="00C9127C">
                      <w:pPr>
                        <w:spacing w:line="276" w:lineRule="auto"/>
                        <w:jc w:val="center"/>
                      </w:pPr>
                      <w:r w:rsidRPr="00C15496">
                        <w:rPr>
                          <w:b/>
                        </w:rPr>
                        <w:t>OFFICE USE ONLY</w:t>
                      </w:r>
                      <w:r w:rsidRPr="00C15496">
                        <w:t xml:space="preserve"> </w:t>
                      </w:r>
                      <w:r w:rsidRPr="00C15496">
                        <w:br/>
                        <w:t>Fee Estimate: $</w:t>
                      </w:r>
                      <w:r w:rsidR="00C15496">
                        <w:t>........................</w:t>
                      </w:r>
                      <w:r w:rsidR="00983E09">
                        <w:t>.....</w:t>
                      </w:r>
                      <w:r w:rsidR="00C15496" w:rsidRPr="00C15496">
                        <w:br/>
                      </w:r>
                      <w:r w:rsidR="00E372EB" w:rsidRPr="00C15496">
                        <w:t>Date: …</w:t>
                      </w:r>
                      <w:r w:rsidR="00C15496">
                        <w:t>….</w:t>
                      </w:r>
                      <w:r w:rsidR="00E372EB" w:rsidRPr="00C15496">
                        <w:t>...……..…</w:t>
                      </w:r>
                      <w:r w:rsidR="00C15496" w:rsidRPr="00C15496">
                        <w:t>……</w:t>
                      </w:r>
                      <w:r w:rsidR="00983E09">
                        <w:t>..................</w:t>
                      </w:r>
                      <w:r w:rsidR="00C15496" w:rsidRPr="00C15496">
                        <w:t>.</w:t>
                      </w:r>
                      <w:r w:rsidR="00E372EB" w:rsidRPr="00C15496">
                        <w:br/>
                        <w:t xml:space="preserve">Com </w:t>
                      </w:r>
                      <w:r w:rsidRPr="00C15496">
                        <w:t>ID: ……</w:t>
                      </w:r>
                      <w:r w:rsidR="00E372EB" w:rsidRPr="00C15496">
                        <w:t>...…</w:t>
                      </w:r>
                      <w:r w:rsidR="00C15496" w:rsidRPr="00C15496">
                        <w:t>…….</w:t>
                      </w:r>
                      <w:r w:rsidR="00D53616" w:rsidRPr="00C15496">
                        <w:t>………….</w:t>
                      </w:r>
                      <w:r w:rsidR="00E372EB" w:rsidRPr="00C15496">
                        <w:t>.…</w:t>
                      </w:r>
                      <w:r w:rsidR="00983E09">
                        <w:t>......</w:t>
                      </w:r>
                      <w:r w:rsidR="00C15496" w:rsidRPr="00C15496">
                        <w:br/>
                      </w:r>
                      <w:r w:rsidR="00E372EB" w:rsidRPr="00C15496">
                        <w:t>Authority…</w:t>
                      </w:r>
                      <w:r w:rsidRPr="00C15496">
                        <w:t>…</w:t>
                      </w:r>
                      <w:r w:rsidR="00E372EB" w:rsidRPr="00C15496">
                        <w:t>.…</w:t>
                      </w:r>
                      <w:r w:rsidRPr="00C15496">
                        <w:t>……</w:t>
                      </w:r>
                      <w:r w:rsidR="00E372EB" w:rsidRPr="00C15496">
                        <w:t>.</w:t>
                      </w:r>
                      <w:r w:rsidRPr="00C15496">
                        <w:t>.</w:t>
                      </w:r>
                      <w:r w:rsidR="00983E09">
                        <w:t>....................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5672B">
        <w:t>If you meet certain criteria,</w:t>
      </w:r>
      <w:r w:rsidR="0045672B">
        <w:rPr>
          <w:noProof/>
          <w:lang w:eastAsia="en-AU"/>
        </w:rPr>
        <w:t xml:space="preserve"> y</w:t>
      </w:r>
      <w:r w:rsidR="00EA2DF3">
        <w:t xml:space="preserve">ou may be eligible for government-subsidised training. The following questions will assist you in determining your </w:t>
      </w:r>
      <w:r w:rsidR="00601A03">
        <w:t>eligibility</w:t>
      </w:r>
      <w:r w:rsidR="005D0BE5">
        <w:t xml:space="preserve"> under the</w:t>
      </w:r>
      <w:r w:rsidR="000B3391">
        <w:t xml:space="preserve"> NSW Government</w:t>
      </w:r>
      <w:r w:rsidR="005D0BE5">
        <w:t xml:space="preserve"> </w:t>
      </w:r>
      <w:r w:rsidR="000B3391">
        <w:t>scheme, Smart and Skilled.</w:t>
      </w:r>
      <w:r w:rsidR="00EA2DF3">
        <w:t xml:space="preserve"> </w:t>
      </w:r>
      <w:r w:rsidR="000B3391">
        <w:t>T</w:t>
      </w:r>
      <w:r w:rsidR="00EA2DF3">
        <w:t xml:space="preserve">o speak to a </w:t>
      </w:r>
      <w:r w:rsidR="005D0BE5">
        <w:t xml:space="preserve">Learning </w:t>
      </w:r>
      <w:r w:rsidR="003809E1">
        <w:t>Consultant</w:t>
      </w:r>
      <w:r w:rsidR="000B3391">
        <w:t xml:space="preserve"> about Smart and Skilled or any of the following questions</w:t>
      </w:r>
      <w:r w:rsidR="003809E1">
        <w:t>,</w:t>
      </w:r>
      <w:r w:rsidR="005D0BE5">
        <w:t xml:space="preserve"> please contact </w:t>
      </w:r>
      <w:r w:rsidR="0045185C">
        <w:t>us</w:t>
      </w:r>
      <w:r w:rsidR="000B3391">
        <w:t xml:space="preserve"> on the</w:t>
      </w:r>
      <w:r w:rsidR="0045185C">
        <w:t xml:space="preserve"> </w:t>
      </w:r>
      <w:r w:rsidR="005D0BE5">
        <w:t xml:space="preserve">details </w:t>
      </w:r>
      <w:r w:rsidR="000B3391">
        <w:t>below.</w:t>
      </w:r>
      <w:r w:rsidR="00CD2E4C">
        <w:br/>
      </w:r>
      <w:r w:rsidRPr="00983E09">
        <w:rPr>
          <w:b/>
        </w:rPr>
        <w:t xml:space="preserve">Please </w:t>
      </w:r>
      <w:r w:rsidR="00590418">
        <w:rPr>
          <w:b/>
        </w:rPr>
        <w:t xml:space="preserve">select </w:t>
      </w:r>
      <w:sdt>
        <w:sdtPr>
          <w:rPr>
            <w:b/>
          </w:rPr>
          <w:id w:val="-71103806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90418">
            <w:rPr>
              <w:rFonts w:ascii="MS Gothic" w:eastAsia="MS Gothic" w:hAnsi="MS Gothic" w:hint="eastAsia"/>
              <w:b/>
            </w:rPr>
            <w:t>☒</w:t>
          </w:r>
        </w:sdtContent>
      </w:sdt>
      <w:r w:rsidRPr="00983E09">
        <w:rPr>
          <w:b/>
        </w:rPr>
        <w:t xml:space="preserve"> the app</w:t>
      </w:r>
      <w:r w:rsidR="00590418">
        <w:rPr>
          <w:b/>
        </w:rPr>
        <w:t>licable</w:t>
      </w:r>
      <w:r w:rsidRPr="00983E09">
        <w:rPr>
          <w:b/>
        </w:rPr>
        <w:t xml:space="preserve"> c</w:t>
      </w:r>
      <w:r w:rsidR="00CD2E4C" w:rsidRPr="00983E09">
        <w:rPr>
          <w:b/>
        </w:rPr>
        <w:t>ourse:</w:t>
      </w:r>
      <w:r w:rsidR="00CD2E4C">
        <w:t xml:space="preserve">   </w:t>
      </w:r>
    </w:p>
    <w:p w14:paraId="23040D4D" w14:textId="0DBED07D" w:rsidR="00983E09" w:rsidRDefault="000F7D1B" w:rsidP="00590418">
      <w:pPr>
        <w:ind w:left="-142" w:firstLine="709"/>
      </w:pPr>
      <w:sdt>
        <w:sdtPr>
          <w:id w:val="-222373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CD2E4C">
        <w:t>BSB4141</w:t>
      </w:r>
      <w:r>
        <w:t>9</w:t>
      </w:r>
      <w:r w:rsidR="00CD2E4C">
        <w:t xml:space="preserve"> C</w:t>
      </w:r>
      <w:r w:rsidR="00983E09">
        <w:t xml:space="preserve">ertificate IV in </w:t>
      </w:r>
      <w:r w:rsidR="00CD2E4C">
        <w:t>W</w:t>
      </w:r>
      <w:r w:rsidR="00983E09">
        <w:t xml:space="preserve">ork </w:t>
      </w:r>
      <w:r w:rsidR="00CD2E4C">
        <w:t>H</w:t>
      </w:r>
      <w:r w:rsidR="00983E09">
        <w:t xml:space="preserve">ealth and </w:t>
      </w:r>
      <w:r w:rsidR="00CD2E4C">
        <w:t>S</w:t>
      </w:r>
      <w:r w:rsidR="00983E09">
        <w:t>afety</w:t>
      </w:r>
    </w:p>
    <w:p w14:paraId="1C9ED90E" w14:textId="7CB080B7" w:rsidR="00983E09" w:rsidRDefault="000F7D1B" w:rsidP="00590418">
      <w:pPr>
        <w:ind w:left="-142" w:firstLine="709"/>
      </w:pPr>
      <w:sdt>
        <w:sdtPr>
          <w:id w:val="400954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983E09">
        <w:t>BSB5131</w:t>
      </w:r>
      <w:r>
        <w:t>9</w:t>
      </w:r>
      <w:r w:rsidR="00983E09">
        <w:t xml:space="preserve"> Diploma of Work Health and Safety</w:t>
      </w:r>
    </w:p>
    <w:p w14:paraId="356A2A72" w14:textId="5F278646" w:rsidR="00983E09" w:rsidRDefault="000F7D1B" w:rsidP="00590418">
      <w:pPr>
        <w:ind w:left="-142" w:firstLine="709"/>
      </w:pPr>
      <w:sdt>
        <w:sdtPr>
          <w:id w:val="8012708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CD2E4C">
        <w:t xml:space="preserve">BSB42015 CIV Leadership &amp; Management    </w:t>
      </w:r>
    </w:p>
    <w:p w14:paraId="4C73BB79" w14:textId="0EF84515" w:rsidR="00983E09" w:rsidRDefault="000F7D1B" w:rsidP="00590418">
      <w:pPr>
        <w:ind w:left="-142" w:firstLine="709"/>
      </w:pPr>
      <w:sdt>
        <w:sdtPr>
          <w:id w:val="1726409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983E09">
        <w:t>BSB5191</w:t>
      </w:r>
      <w:r w:rsidR="003D1B5A">
        <w:t>8</w:t>
      </w:r>
      <w:r w:rsidR="00983E09">
        <w:t xml:space="preserve"> Diploma of Leadership and Management</w:t>
      </w:r>
    </w:p>
    <w:p w14:paraId="7EFFF1A5" w14:textId="466B0189" w:rsidR="00590418" w:rsidRDefault="000F7D1B" w:rsidP="00590418">
      <w:pPr>
        <w:ind w:left="-142" w:firstLine="709"/>
      </w:pPr>
      <w:sdt>
        <w:sdtPr>
          <w:id w:val="735900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590418">
        <w:t>BSB41515 Certificate IV in Project Management Practice</w:t>
      </w:r>
    </w:p>
    <w:p w14:paraId="5D6B626D" w14:textId="79A74A61" w:rsidR="00983E09" w:rsidRDefault="000F7D1B" w:rsidP="00C9127C">
      <w:pPr>
        <w:spacing w:after="0"/>
        <w:ind w:left="-142" w:firstLine="709"/>
      </w:pPr>
      <w:sdt>
        <w:sdtPr>
          <w:id w:val="1577014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C9127C">
        <w:t xml:space="preserve">   </w:t>
      </w:r>
      <w:r w:rsidR="00983E09">
        <w:t>TAE40116 Certificate IV in Training and Assessment</w:t>
      </w:r>
    </w:p>
    <w:p w14:paraId="21DD521E" w14:textId="77777777" w:rsidR="00C9127C" w:rsidRDefault="00C9127C" w:rsidP="00C9127C">
      <w:pPr>
        <w:spacing w:after="0" w:line="240" w:lineRule="auto"/>
        <w:ind w:left="-142" w:firstLine="709"/>
      </w:pP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1697"/>
        <w:gridCol w:w="3163"/>
        <w:gridCol w:w="1656"/>
        <w:gridCol w:w="3206"/>
      </w:tblGrid>
      <w:tr w:rsidR="00C9127C" w14:paraId="51533CAE" w14:textId="77777777" w:rsidTr="00C9127C">
        <w:tc>
          <w:tcPr>
            <w:tcW w:w="1697" w:type="dxa"/>
            <w:shd w:val="clear" w:color="auto" w:fill="A8D08D" w:themeFill="accent6" w:themeFillTint="99"/>
          </w:tcPr>
          <w:p w14:paraId="40631F45" w14:textId="160ED6DC" w:rsidR="00C9127C" w:rsidRDefault="00C9127C" w:rsidP="00C9127C">
            <w:pPr>
              <w:spacing w:line="360" w:lineRule="auto"/>
            </w:pPr>
            <w:r w:rsidRPr="00E372EB">
              <w:rPr>
                <w:b/>
              </w:rPr>
              <w:t>Given name</w:t>
            </w:r>
            <w:r>
              <w:t>:</w:t>
            </w:r>
          </w:p>
        </w:tc>
        <w:tc>
          <w:tcPr>
            <w:tcW w:w="3163" w:type="dxa"/>
          </w:tcPr>
          <w:p w14:paraId="35B36D17" w14:textId="77777777" w:rsidR="00C9127C" w:rsidRDefault="00C9127C" w:rsidP="00C9127C">
            <w:pPr>
              <w:spacing w:line="360" w:lineRule="auto"/>
            </w:pPr>
          </w:p>
        </w:tc>
        <w:tc>
          <w:tcPr>
            <w:tcW w:w="1656" w:type="dxa"/>
            <w:shd w:val="clear" w:color="auto" w:fill="A8D08D" w:themeFill="accent6" w:themeFillTint="99"/>
          </w:tcPr>
          <w:p w14:paraId="3F6CC8B9" w14:textId="6EA30621" w:rsidR="00C9127C" w:rsidRDefault="00C9127C" w:rsidP="00C9127C">
            <w:pPr>
              <w:spacing w:line="360" w:lineRule="auto"/>
            </w:pPr>
            <w:r w:rsidRPr="00E372EB">
              <w:rPr>
                <w:b/>
              </w:rPr>
              <w:t>Surname:</w:t>
            </w:r>
          </w:p>
        </w:tc>
        <w:tc>
          <w:tcPr>
            <w:tcW w:w="3206" w:type="dxa"/>
          </w:tcPr>
          <w:p w14:paraId="4B5D31FB" w14:textId="77777777" w:rsidR="00C9127C" w:rsidRDefault="00C9127C" w:rsidP="00C9127C">
            <w:pPr>
              <w:spacing w:line="360" w:lineRule="auto"/>
            </w:pPr>
          </w:p>
        </w:tc>
      </w:tr>
      <w:tr w:rsidR="00C9127C" w14:paraId="32CC75C5" w14:textId="77777777" w:rsidTr="00C748BA">
        <w:tc>
          <w:tcPr>
            <w:tcW w:w="1697" w:type="dxa"/>
            <w:shd w:val="clear" w:color="auto" w:fill="A8D08D" w:themeFill="accent6" w:themeFillTint="99"/>
          </w:tcPr>
          <w:p w14:paraId="27E35A02" w14:textId="60B04551" w:rsidR="00C9127C" w:rsidRPr="00E372EB" w:rsidRDefault="00C9127C" w:rsidP="00C9127C">
            <w:pPr>
              <w:spacing w:line="360" w:lineRule="auto"/>
              <w:rPr>
                <w:b/>
              </w:rPr>
            </w:pPr>
            <w:r>
              <w:rPr>
                <w:b/>
              </w:rPr>
              <w:t>Address:</w:t>
            </w:r>
          </w:p>
        </w:tc>
        <w:tc>
          <w:tcPr>
            <w:tcW w:w="8025" w:type="dxa"/>
            <w:gridSpan w:val="3"/>
          </w:tcPr>
          <w:p w14:paraId="6DDF83B4" w14:textId="77777777" w:rsidR="00C9127C" w:rsidRDefault="00C9127C" w:rsidP="00C9127C">
            <w:pPr>
              <w:spacing w:line="360" w:lineRule="auto"/>
            </w:pPr>
          </w:p>
        </w:tc>
      </w:tr>
      <w:tr w:rsidR="00C9127C" w14:paraId="5A0C85F1" w14:textId="77777777" w:rsidTr="00C9127C">
        <w:tc>
          <w:tcPr>
            <w:tcW w:w="1697" w:type="dxa"/>
            <w:shd w:val="clear" w:color="auto" w:fill="A8D08D" w:themeFill="accent6" w:themeFillTint="99"/>
          </w:tcPr>
          <w:p w14:paraId="014BB888" w14:textId="6D5F9E64" w:rsidR="00C9127C" w:rsidRDefault="00C9127C" w:rsidP="00C9127C">
            <w:pPr>
              <w:spacing w:line="360" w:lineRule="auto"/>
            </w:pPr>
            <w:r w:rsidRPr="00E372EB">
              <w:rPr>
                <w:b/>
              </w:rPr>
              <w:t>Date of Birth</w:t>
            </w:r>
            <w:r>
              <w:t>:</w:t>
            </w:r>
          </w:p>
        </w:tc>
        <w:sdt>
          <w:sdtPr>
            <w:id w:val="-478232697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163" w:type="dxa"/>
              </w:tcPr>
              <w:p w14:paraId="50F2DA4D" w14:textId="22DC4CAE" w:rsidR="00C9127C" w:rsidRDefault="00C9127C" w:rsidP="00C9127C">
                <w:pPr>
                  <w:spacing w:line="360" w:lineRule="auto"/>
                </w:pPr>
                <w:r w:rsidRPr="005D6B4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656" w:type="dxa"/>
            <w:shd w:val="clear" w:color="auto" w:fill="A8D08D" w:themeFill="accent6" w:themeFillTint="99"/>
          </w:tcPr>
          <w:p w14:paraId="0FAD8BDA" w14:textId="0C3192D5" w:rsidR="00C9127C" w:rsidRDefault="00C9127C" w:rsidP="00C9127C">
            <w:pPr>
              <w:spacing w:line="360" w:lineRule="auto"/>
            </w:pPr>
            <w:r w:rsidRPr="00E372EB">
              <w:rPr>
                <w:b/>
              </w:rPr>
              <w:t>Mobile:</w:t>
            </w:r>
          </w:p>
        </w:tc>
        <w:tc>
          <w:tcPr>
            <w:tcW w:w="3206" w:type="dxa"/>
          </w:tcPr>
          <w:p w14:paraId="0FDADAE7" w14:textId="77777777" w:rsidR="00C9127C" w:rsidRDefault="00C9127C" w:rsidP="00C9127C">
            <w:pPr>
              <w:spacing w:line="360" w:lineRule="auto"/>
            </w:pPr>
          </w:p>
        </w:tc>
      </w:tr>
      <w:tr w:rsidR="00C9127C" w14:paraId="7CB06811" w14:textId="77777777" w:rsidTr="00C9127C">
        <w:tc>
          <w:tcPr>
            <w:tcW w:w="1697" w:type="dxa"/>
            <w:shd w:val="clear" w:color="auto" w:fill="A8D08D" w:themeFill="accent6" w:themeFillTint="99"/>
          </w:tcPr>
          <w:p w14:paraId="2D7B46F8" w14:textId="7F9238B1" w:rsidR="00C9127C" w:rsidRDefault="00C9127C" w:rsidP="00C9127C">
            <w:pPr>
              <w:spacing w:line="360" w:lineRule="auto"/>
            </w:pPr>
            <w:r w:rsidRPr="00E372EB">
              <w:rPr>
                <w:b/>
              </w:rPr>
              <w:t>E-mail:</w:t>
            </w:r>
          </w:p>
        </w:tc>
        <w:tc>
          <w:tcPr>
            <w:tcW w:w="8025" w:type="dxa"/>
            <w:gridSpan w:val="3"/>
          </w:tcPr>
          <w:p w14:paraId="25E5D1DA" w14:textId="77777777" w:rsidR="00C9127C" w:rsidRDefault="00C9127C" w:rsidP="00C9127C">
            <w:pPr>
              <w:spacing w:line="360" w:lineRule="auto"/>
            </w:pPr>
          </w:p>
        </w:tc>
      </w:tr>
    </w:tbl>
    <w:p w14:paraId="639C2E40" w14:textId="77777777" w:rsidR="00C9127C" w:rsidRDefault="00C9127C">
      <w:pPr>
        <w:rPr>
          <w:sz w:val="10"/>
        </w:rPr>
      </w:pPr>
    </w:p>
    <w:p w14:paraId="1BD89740" w14:textId="21B67D11" w:rsidR="004A2478" w:rsidRDefault="00EA2DF3" w:rsidP="004A2478">
      <w:pPr>
        <w:tabs>
          <w:tab w:val="left" w:pos="567"/>
        </w:tabs>
        <w:spacing w:after="0"/>
        <w:rPr>
          <w:b/>
        </w:rPr>
      </w:pPr>
      <w:r w:rsidRPr="0045185C">
        <w:rPr>
          <w:sz w:val="10"/>
        </w:rPr>
        <w:br/>
      </w:r>
      <w:r w:rsidR="00BD1A32" w:rsidRPr="00983E09">
        <w:rPr>
          <w:b/>
          <w:color w:val="009900"/>
        </w:rPr>
        <w:t>PLEASE ANSWER ALL QUESTIONS</w:t>
      </w:r>
      <w:r w:rsidR="000B3391" w:rsidRPr="00983E09">
        <w:rPr>
          <w:b/>
          <w:color w:val="009900"/>
        </w:rPr>
        <w:t xml:space="preserve"> TO DETERMINE YOUR SMART AND SKILLED FEE</w:t>
      </w:r>
      <w:r w:rsidR="002F2064" w:rsidRPr="00983E09">
        <w:rPr>
          <w:b/>
          <w:color w:val="009900"/>
        </w:rPr>
        <w:t xml:space="preserve"> (x)</w:t>
      </w:r>
      <w:r w:rsidR="00BD1A32" w:rsidRPr="00BD1A32">
        <w:rPr>
          <w:b/>
        </w:rPr>
        <w:t>:</w:t>
      </w:r>
      <w:r>
        <w:br/>
      </w:r>
      <w:r w:rsidRPr="0045185C">
        <w:rPr>
          <w:sz w:val="12"/>
        </w:rPr>
        <w:br/>
      </w:r>
      <w:r w:rsidRPr="007D7430">
        <w:rPr>
          <w:b/>
        </w:rPr>
        <w:t>1. I am 15 years or older</w:t>
      </w:r>
      <w:r w:rsidR="004A2478">
        <w:rPr>
          <w:b/>
        </w:rPr>
        <w:tab/>
      </w:r>
      <w:r w:rsidR="003809E1">
        <w:tab/>
      </w:r>
      <w:sdt>
        <w:sdtPr>
          <w:id w:val="-1178334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            </w:t>
      </w:r>
      <w:sdt>
        <w:sdtPr>
          <w:id w:val="1943102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  <w:r>
        <w:tab/>
      </w:r>
      <w:r>
        <w:br/>
      </w:r>
      <w:r w:rsidRPr="007D7430">
        <w:rPr>
          <w:b/>
        </w:rPr>
        <w:t>2. I have left school</w:t>
      </w:r>
      <w:r w:rsidRPr="007D7430">
        <w:rPr>
          <w:b/>
        </w:rPr>
        <w:tab/>
      </w:r>
      <w:r w:rsidR="004A2478">
        <w:rPr>
          <w:b/>
        </w:rPr>
        <w:tab/>
      </w:r>
      <w:r>
        <w:tab/>
      </w:r>
      <w:sdt>
        <w:sdtPr>
          <w:id w:val="883299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            </w:t>
      </w:r>
      <w:sdt>
        <w:sdtPr>
          <w:id w:val="907742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  <w:r>
        <w:tab/>
      </w:r>
      <w:r>
        <w:br/>
      </w:r>
      <w:r w:rsidRPr="007D7430">
        <w:rPr>
          <w:b/>
        </w:rPr>
        <w:t>3. I live or work in NSW</w:t>
      </w:r>
      <w:r>
        <w:tab/>
      </w:r>
      <w:r w:rsidR="009F7BAB">
        <w:tab/>
      </w:r>
      <w:r>
        <w:tab/>
      </w:r>
      <w:sdt>
        <w:sdtPr>
          <w:id w:val="2142227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            </w:t>
      </w:r>
      <w:sdt>
        <w:sdtPr>
          <w:id w:val="107704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  <w:r>
        <w:tab/>
      </w:r>
      <w:r>
        <w:br/>
      </w:r>
      <w:r w:rsidRPr="007D7430">
        <w:rPr>
          <w:b/>
        </w:rPr>
        <w:t xml:space="preserve">4. I am an Australian citizen or Australian permanent resident </w:t>
      </w:r>
      <w:r w:rsidR="005D0BE5">
        <w:rPr>
          <w:b/>
        </w:rPr>
        <w:t xml:space="preserve">(PR) </w:t>
      </w:r>
      <w:r w:rsidRPr="007D7430">
        <w:rPr>
          <w:b/>
        </w:rPr>
        <w:t>or humanitarian</w:t>
      </w:r>
    </w:p>
    <w:p w14:paraId="7CAABB4C" w14:textId="052E90FA" w:rsidR="009F7BAB" w:rsidRDefault="004A2478" w:rsidP="009F7BAB">
      <w:pPr>
        <w:tabs>
          <w:tab w:val="left" w:pos="567"/>
        </w:tabs>
        <w:spacing w:after="0"/>
        <w:rPr>
          <w:b/>
        </w:rPr>
      </w:pPr>
      <w:r>
        <w:rPr>
          <w:b/>
        </w:rPr>
        <w:t xml:space="preserve">    </w:t>
      </w:r>
      <w:r w:rsidR="00EA2DF3" w:rsidRPr="007D7430">
        <w:rPr>
          <w:b/>
        </w:rPr>
        <w:t>visa holder</w:t>
      </w:r>
      <w:r>
        <w:rPr>
          <w:b/>
        </w:rPr>
        <w:t xml:space="preserve"> </w:t>
      </w:r>
      <w:r w:rsidR="00EA2DF3" w:rsidRPr="007D7430">
        <w:rPr>
          <w:b/>
        </w:rPr>
        <w:t>or New Zealand citizen</w:t>
      </w:r>
      <w:r w:rsidR="00EA2DF3">
        <w:tab/>
      </w:r>
      <w:sdt>
        <w:sdtPr>
          <w:id w:val="-1098255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Yes             </w:t>
      </w:r>
      <w:sdt>
        <w:sdtPr>
          <w:id w:val="1540702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No</w:t>
      </w:r>
      <w:r w:rsidR="00EA2DF3">
        <w:br/>
      </w:r>
      <w:r w:rsidR="00EA2DF3" w:rsidRPr="00445AD6">
        <w:rPr>
          <w:sz w:val="10"/>
        </w:rPr>
        <w:br/>
      </w:r>
      <w:r w:rsidR="007D7430" w:rsidRPr="00983E09">
        <w:rPr>
          <w:color w:val="009900"/>
        </w:rPr>
        <w:t xml:space="preserve">IF YOU HAVE ANSWERED </w:t>
      </w:r>
      <w:r w:rsidR="007D7430" w:rsidRPr="00983E09">
        <w:rPr>
          <w:b/>
          <w:color w:val="009900"/>
        </w:rPr>
        <w:t>YES</w:t>
      </w:r>
      <w:r w:rsidR="007D7430" w:rsidRPr="00983E09">
        <w:rPr>
          <w:color w:val="009900"/>
        </w:rPr>
        <w:t xml:space="preserve"> TO ALL OF THE ABOVE YOU </w:t>
      </w:r>
      <w:r w:rsidR="007D7430" w:rsidRPr="00983E09">
        <w:rPr>
          <w:b/>
          <w:color w:val="009900"/>
        </w:rPr>
        <w:t>MAY</w:t>
      </w:r>
      <w:r w:rsidR="007D7430" w:rsidRPr="00983E09">
        <w:rPr>
          <w:color w:val="009900"/>
        </w:rPr>
        <w:t xml:space="preserve"> BE ELIGIBLE TO GOVERNMENT SUBSIDISED TRAINING. THE FOLLOWING QUESTION</w:t>
      </w:r>
      <w:r w:rsidR="00BD1A32" w:rsidRPr="00983E09">
        <w:rPr>
          <w:color w:val="009900"/>
        </w:rPr>
        <w:t>S</w:t>
      </w:r>
      <w:r w:rsidR="007D7430" w:rsidRPr="00983E09">
        <w:rPr>
          <w:color w:val="009900"/>
        </w:rPr>
        <w:t xml:space="preserve"> WILL ASSIST IN DETERMINING YOUR FEE</w:t>
      </w:r>
      <w:r w:rsidR="00EC5DAB" w:rsidRPr="00983E09">
        <w:rPr>
          <w:color w:val="009900"/>
        </w:rPr>
        <w:t xml:space="preserve">. </w:t>
      </w:r>
      <w:r w:rsidR="007D7430" w:rsidRPr="00983E09">
        <w:rPr>
          <w:color w:val="009900"/>
        </w:rPr>
        <w:br/>
      </w:r>
      <w:r w:rsidR="007D7430" w:rsidRPr="00983E09">
        <w:rPr>
          <w:color w:val="009900"/>
          <w:sz w:val="10"/>
        </w:rPr>
        <w:br/>
      </w:r>
      <w:r w:rsidR="00EA2DF3" w:rsidRPr="007D7430">
        <w:rPr>
          <w:b/>
        </w:rPr>
        <w:t xml:space="preserve">5. The highest qualification I have achieved </w:t>
      </w:r>
      <w:r w:rsidR="000B3391" w:rsidRPr="007D7430">
        <w:rPr>
          <w:b/>
        </w:rPr>
        <w:t xml:space="preserve">SINCE </w:t>
      </w:r>
      <w:r w:rsidR="00EA2DF3" w:rsidRPr="007D7430">
        <w:rPr>
          <w:b/>
        </w:rPr>
        <w:t>leaving school and turning 17 is</w:t>
      </w:r>
      <w:r w:rsidR="00EA2DF3">
        <w:t>:</w:t>
      </w:r>
      <w:r w:rsidR="00EA2DF3">
        <w:br/>
      </w:r>
      <w:r w:rsidR="009F7BAB">
        <w:t xml:space="preserve">     </w:t>
      </w:r>
      <w:sdt>
        <w:sdtPr>
          <w:id w:val="-1182431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127C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No previous qualification</w:t>
      </w:r>
      <w:r w:rsidR="00EA2DF3">
        <w:br/>
      </w:r>
      <w:r w:rsidR="009F7BAB">
        <w:t xml:space="preserve">     </w:t>
      </w:r>
      <w:sdt>
        <w:sdtPr>
          <w:id w:val="-1393337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Foundation skills units (FSK)</w:t>
      </w:r>
      <w:r w:rsidR="00EA2DF3">
        <w:br/>
      </w:r>
      <w:r w:rsidR="009F7BAB">
        <w:t xml:space="preserve">     </w:t>
      </w:r>
      <w:sdt>
        <w:sdtPr>
          <w:id w:val="1054283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Certificate I</w:t>
      </w:r>
      <w:r w:rsidR="00EA2DF3">
        <w:br/>
      </w:r>
      <w:r w:rsidR="009F7BAB">
        <w:t xml:space="preserve">     </w:t>
      </w:r>
      <w:sdt>
        <w:sdtPr>
          <w:id w:val="13618659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Certificate II</w:t>
      </w:r>
      <w:r w:rsidR="00EA2DF3">
        <w:br/>
      </w:r>
      <w:r w:rsidR="009F7BAB">
        <w:t xml:space="preserve">     </w:t>
      </w:r>
      <w:sdt>
        <w:sdtPr>
          <w:id w:val="-1618216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Certificate III (including trades)</w:t>
      </w:r>
      <w:r w:rsidR="00EA2DF3">
        <w:br/>
      </w:r>
      <w:r w:rsidR="009F7BAB">
        <w:t xml:space="preserve">     </w:t>
      </w:r>
      <w:sdt>
        <w:sdtPr>
          <w:id w:val="6330645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Certificate IV or higher (</w:t>
      </w:r>
      <w:r w:rsidR="007D7430">
        <w:t xml:space="preserve">including </w:t>
      </w:r>
      <w:r w:rsidR="00EA2DF3">
        <w:t>Diploma, Advanced Di</w:t>
      </w:r>
      <w:r w:rsidR="000B3391">
        <w:t>ploma, Bachelor</w:t>
      </w:r>
      <w:r w:rsidR="00D53616">
        <w:t xml:space="preserve"> Degree</w:t>
      </w:r>
      <w:r w:rsidR="000B3391">
        <w:t>, Post Graduate…)</w:t>
      </w:r>
      <w:r w:rsidR="000B3391">
        <w:br/>
      </w:r>
      <w:r w:rsidR="00445AD6" w:rsidRPr="00445AD6">
        <w:rPr>
          <w:sz w:val="10"/>
        </w:rPr>
        <w:br/>
      </w:r>
      <w:r w:rsidR="007D7430" w:rsidRPr="007D7430">
        <w:rPr>
          <w:b/>
        </w:rPr>
        <w:t>6. I receive Government benefits.</w:t>
      </w:r>
      <w:r w:rsidR="007D7430">
        <w:rPr>
          <w:b/>
        </w:rPr>
        <w:t xml:space="preserve">     </w:t>
      </w:r>
      <w:sdt>
        <w:sdtPr>
          <w:id w:val="1187636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Yes </w:t>
      </w:r>
      <w:r w:rsidR="00BC41DB" w:rsidRPr="00983E09">
        <w:rPr>
          <w:color w:val="009900"/>
          <w:sz w:val="20"/>
        </w:rPr>
        <w:t>(you may be eligible for a concession)</w:t>
      </w:r>
      <w:r w:rsidR="007D7430">
        <w:t xml:space="preserve">            </w:t>
      </w:r>
      <w:sdt>
        <w:sdtPr>
          <w:id w:val="808820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No</w:t>
      </w:r>
      <w:r w:rsidR="007D7430">
        <w:br/>
        <w:t xml:space="preserve">If you are receiving a </w:t>
      </w:r>
      <w:r w:rsidR="0045672B">
        <w:t>Centrelink/Commonwealth</w:t>
      </w:r>
      <w:r w:rsidR="00445AD6">
        <w:t xml:space="preserve"> benefit, including Veteran A</w:t>
      </w:r>
      <w:r w:rsidR="007D7430">
        <w:t xml:space="preserve">ffairs you may be eligible for a concession fee. Family Tax Benefit A (maximum rate) </w:t>
      </w:r>
      <w:r w:rsidR="00E372EB">
        <w:t xml:space="preserve">may </w:t>
      </w:r>
      <w:r w:rsidR="007D7430">
        <w:t xml:space="preserve">also be eligible for a concession fee. </w:t>
      </w:r>
      <w:r w:rsidR="00A647FD">
        <w:t>P</w:t>
      </w:r>
      <w:r w:rsidR="00445AD6">
        <w:t xml:space="preserve">lease provide a statement of your latest Commonwealth benefit. </w:t>
      </w:r>
      <w:r w:rsidR="00445AD6">
        <w:br/>
      </w:r>
      <w:r w:rsidR="00445AD6" w:rsidRPr="00445AD6">
        <w:rPr>
          <w:sz w:val="10"/>
        </w:rPr>
        <w:br/>
      </w:r>
      <w:r w:rsidR="007D7430" w:rsidRPr="007D7430">
        <w:rPr>
          <w:b/>
        </w:rPr>
        <w:t>7. I am a stud</w:t>
      </w:r>
      <w:r w:rsidR="002F2064">
        <w:rPr>
          <w:b/>
        </w:rPr>
        <w:t>ent with a disability, health or</w:t>
      </w:r>
      <w:r w:rsidR="007D7430" w:rsidRPr="007D7430">
        <w:rPr>
          <w:b/>
        </w:rPr>
        <w:t xml:space="preserve"> medical condition</w:t>
      </w:r>
      <w:r w:rsidR="003809E1">
        <w:tab/>
      </w:r>
      <w:sdt>
        <w:sdtPr>
          <w:id w:val="2016962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Yes</w:t>
      </w:r>
      <w:r w:rsidR="00BC41DB">
        <w:t xml:space="preserve"> </w:t>
      </w:r>
      <w:r w:rsidR="00E372EB" w:rsidRPr="00983E09">
        <w:rPr>
          <w:color w:val="009900"/>
          <w:sz w:val="20"/>
        </w:rPr>
        <w:t>(eligible for an exemption)</w:t>
      </w:r>
      <w:r w:rsidR="007D7430" w:rsidRPr="00205958">
        <w:rPr>
          <w:color w:val="70AD47" w:themeColor="accent6"/>
          <w:sz w:val="20"/>
        </w:rPr>
        <w:t xml:space="preserve">      </w:t>
      </w:r>
      <w:sdt>
        <w:sdtPr>
          <w:id w:val="1933696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No</w:t>
      </w:r>
      <w:r w:rsidR="007D7430">
        <w:br/>
        <w:t xml:space="preserve">A disability may be permanent or temporary, and includes chronic medical conditions and mental health, if you are unsure please contact our Learning Consultant, David Liptak </w:t>
      </w:r>
      <w:r w:rsidR="007D7430">
        <w:br/>
      </w:r>
      <w:r w:rsidR="007D7430" w:rsidRPr="00445AD6">
        <w:rPr>
          <w:sz w:val="10"/>
        </w:rPr>
        <w:br/>
      </w:r>
      <w:r w:rsidR="009F7BAB">
        <w:rPr>
          <w:b/>
        </w:rPr>
        <w:br w:type="page"/>
      </w:r>
      <w:r w:rsidR="007D7430" w:rsidRPr="007D7430">
        <w:rPr>
          <w:b/>
        </w:rPr>
        <w:lastRenderedPageBreak/>
        <w:t>8. I am Aboriginal or Torres Strait Islander</w:t>
      </w:r>
      <w:r w:rsidR="007D7430">
        <w:rPr>
          <w:b/>
        </w:rPr>
        <w:tab/>
      </w:r>
    </w:p>
    <w:p w14:paraId="109033D6" w14:textId="0D56A5BF" w:rsidR="003D1A3F" w:rsidRPr="009F7BAB" w:rsidRDefault="009F7BAB" w:rsidP="004A2478">
      <w:pPr>
        <w:tabs>
          <w:tab w:val="left" w:pos="567"/>
        </w:tabs>
        <w:rPr>
          <w:b/>
        </w:rPr>
      </w:pPr>
      <w:r>
        <w:tab/>
      </w:r>
      <w:sdt>
        <w:sdtPr>
          <w:id w:val="1536003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2064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Yes </w:t>
      </w:r>
      <w:r w:rsidR="00E372EB" w:rsidRPr="00983E09">
        <w:rPr>
          <w:color w:val="009900"/>
          <w:sz w:val="20"/>
        </w:rPr>
        <w:t>(eligible for an exemption)</w:t>
      </w:r>
      <w:r w:rsidR="007D7430" w:rsidRPr="00983E09">
        <w:rPr>
          <w:color w:val="009900"/>
          <w:sz w:val="20"/>
        </w:rPr>
        <w:t xml:space="preserve">     </w:t>
      </w:r>
      <w:r>
        <w:rPr>
          <w:color w:val="009900"/>
          <w:sz w:val="20"/>
        </w:rPr>
        <w:t xml:space="preserve">   </w:t>
      </w:r>
      <w:sdt>
        <w:sdtPr>
          <w:id w:val="-160322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No</w:t>
      </w:r>
    </w:p>
    <w:p w14:paraId="6DD951B0" w14:textId="77777777" w:rsidR="009F7BAB" w:rsidRDefault="00A647FD" w:rsidP="009F7BAB">
      <w:pPr>
        <w:spacing w:after="0"/>
      </w:pPr>
      <w:r w:rsidRPr="00A647FD">
        <w:rPr>
          <w:b/>
        </w:rPr>
        <w:t>9</w:t>
      </w:r>
      <w:r>
        <w:t xml:space="preserve">. </w:t>
      </w:r>
      <w:r w:rsidRPr="00A647FD">
        <w:rPr>
          <w:b/>
        </w:rPr>
        <w:t>I live in social housing</w:t>
      </w:r>
      <w:r>
        <w:t>, such as public, community and Aboriginal housing, crisis accommodation and</w:t>
      </w:r>
      <w:r w:rsidR="000B3391">
        <w:t xml:space="preserve"> private rental with</w:t>
      </w:r>
      <w:r>
        <w:t xml:space="preserve"> assistance by Housing NSW</w:t>
      </w:r>
    </w:p>
    <w:p w14:paraId="6EBA25A3" w14:textId="77777777" w:rsidR="009F7BAB" w:rsidRDefault="000F7D1B" w:rsidP="009F7BAB">
      <w:pPr>
        <w:spacing w:after="0"/>
        <w:ind w:firstLine="567"/>
        <w:rPr>
          <w:b/>
        </w:rPr>
      </w:pPr>
      <w:sdt>
        <w:sdtPr>
          <w:id w:val="1447896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A647FD">
        <w:t xml:space="preserve"> Yes</w:t>
      </w:r>
      <w:r w:rsidR="000B3391">
        <w:t xml:space="preserve"> </w:t>
      </w:r>
      <w:r w:rsidR="00E372EB" w:rsidRPr="00983E09">
        <w:rPr>
          <w:color w:val="009900"/>
          <w:sz w:val="20"/>
        </w:rPr>
        <w:t>(you may be eligible for a scholarship)</w:t>
      </w:r>
      <w:r w:rsidR="00A647FD">
        <w:t xml:space="preserve">     </w:t>
      </w:r>
      <w:sdt>
        <w:sdtPr>
          <w:id w:val="-8999733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A647FD">
        <w:t xml:space="preserve"> </w:t>
      </w:r>
      <w:r w:rsidR="00A647FD" w:rsidRPr="00E372EB">
        <w:t>No</w:t>
      </w:r>
      <w:r w:rsidR="00E372EB" w:rsidRPr="00E372EB">
        <w:rPr>
          <w:sz w:val="20"/>
        </w:rPr>
        <w:t xml:space="preserve">  </w:t>
      </w:r>
      <w:r w:rsidR="00A647FD" w:rsidRPr="00E372EB">
        <w:rPr>
          <w:sz w:val="20"/>
        </w:rPr>
        <w:br/>
      </w:r>
      <w:r w:rsidR="000B3391" w:rsidRPr="000B3391">
        <w:rPr>
          <w:sz w:val="10"/>
        </w:rPr>
        <w:br/>
      </w:r>
      <w:r w:rsidR="000B3391">
        <w:rPr>
          <w:b/>
        </w:rPr>
        <w:t>10</w:t>
      </w:r>
      <w:r w:rsidR="000B3391" w:rsidRPr="00445AD6">
        <w:rPr>
          <w:b/>
        </w:rPr>
        <w:t xml:space="preserve">. I </w:t>
      </w:r>
      <w:r w:rsidR="000B3391">
        <w:rPr>
          <w:b/>
        </w:rPr>
        <w:t xml:space="preserve">am aged between 15 and 30 years old </w:t>
      </w:r>
    </w:p>
    <w:p w14:paraId="233FDFBB" w14:textId="77777777" w:rsidR="009F7BAB" w:rsidRDefault="000F7D1B" w:rsidP="009F7BAB">
      <w:pPr>
        <w:spacing w:after="0"/>
        <w:ind w:firstLine="567"/>
      </w:pPr>
      <w:sdt>
        <w:sdtPr>
          <w:id w:val="-864749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0B3391">
        <w:t xml:space="preserve"> Yes</w:t>
      </w:r>
      <w:r w:rsidR="00E372EB">
        <w:t xml:space="preserve"> </w:t>
      </w:r>
      <w:r w:rsidR="00E372EB" w:rsidRPr="00983E09">
        <w:rPr>
          <w:color w:val="009900"/>
          <w:sz w:val="20"/>
        </w:rPr>
        <w:t>(you may be eligible for a scholarship)</w:t>
      </w:r>
      <w:r w:rsidR="00E372EB" w:rsidRPr="00BC41DB">
        <w:rPr>
          <w:color w:val="70AD47" w:themeColor="accent6"/>
          <w:sz w:val="20"/>
        </w:rPr>
        <w:t xml:space="preserve"> </w:t>
      </w:r>
      <w:r w:rsidR="009F7BAB">
        <w:rPr>
          <w:color w:val="70AD47" w:themeColor="accent6"/>
          <w:sz w:val="20"/>
        </w:rPr>
        <w:t xml:space="preserve"> </w:t>
      </w:r>
      <w:r w:rsidR="00E372EB" w:rsidRPr="00BC41DB">
        <w:rPr>
          <w:color w:val="70AD47" w:themeColor="accent6"/>
          <w:sz w:val="20"/>
        </w:rPr>
        <w:t xml:space="preserve">   </w:t>
      </w:r>
      <w:r w:rsidR="000B3391" w:rsidRPr="00BC41DB">
        <w:rPr>
          <w:color w:val="70AD47" w:themeColor="accent6"/>
          <w:sz w:val="20"/>
        </w:rPr>
        <w:t xml:space="preserve"> </w:t>
      </w:r>
      <w:sdt>
        <w:sdtPr>
          <w:id w:val="1487210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0B3391">
        <w:t xml:space="preserve"> No</w:t>
      </w:r>
      <w:r w:rsidR="000B3391">
        <w:br/>
      </w:r>
      <w:r w:rsidR="00A647FD" w:rsidRPr="000B3391">
        <w:rPr>
          <w:sz w:val="10"/>
        </w:rPr>
        <w:br/>
      </w:r>
      <w:r w:rsidR="000B3391">
        <w:rPr>
          <w:b/>
        </w:rPr>
        <w:t>11</w:t>
      </w:r>
      <w:r w:rsidR="00445AD6" w:rsidRPr="00445AD6">
        <w:rPr>
          <w:b/>
        </w:rPr>
        <w:t>. I have a Unique Student Identifier</w:t>
      </w:r>
      <w:r w:rsidR="00445AD6">
        <w:rPr>
          <w:b/>
        </w:rPr>
        <w:t xml:space="preserve"> (USI)</w:t>
      </w:r>
      <w:r w:rsidR="003809E1">
        <w:tab/>
      </w:r>
    </w:p>
    <w:p w14:paraId="7BCF1819" w14:textId="77777777" w:rsidR="009F7BAB" w:rsidRDefault="000F7D1B" w:rsidP="009F7BAB">
      <w:pPr>
        <w:ind w:left="567"/>
      </w:pPr>
      <w:sdt>
        <w:sdtPr>
          <w:id w:val="1628810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445AD6">
        <w:t xml:space="preserve"> Yes             </w:t>
      </w:r>
      <w:sdt>
        <w:sdtPr>
          <w:id w:val="-809861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445AD6">
        <w:t xml:space="preserve"> No</w:t>
      </w:r>
      <w:r w:rsidR="00BC41DB">
        <w:t xml:space="preserve"> </w:t>
      </w:r>
      <w:r w:rsidR="00BC41DB" w:rsidRPr="00983E09">
        <w:rPr>
          <w:color w:val="009900"/>
          <w:sz w:val="20"/>
        </w:rPr>
        <w:t>(you must have a USI before enrolling)</w:t>
      </w:r>
      <w:r w:rsidR="00445AD6" w:rsidRPr="00BC41DB">
        <w:rPr>
          <w:sz w:val="20"/>
        </w:rPr>
        <w:br/>
      </w:r>
      <w:r w:rsidR="00445AD6">
        <w:t xml:space="preserve">If you do not have a USI please visit </w:t>
      </w:r>
      <w:hyperlink r:id="rId7" w:history="1">
        <w:r w:rsidR="00445AD6" w:rsidRPr="00D41693">
          <w:rPr>
            <w:rStyle w:val="Hyperlink"/>
          </w:rPr>
          <w:t>www.usi.gov.au</w:t>
        </w:r>
      </w:hyperlink>
      <w:r w:rsidR="00EC5DAB">
        <w:t xml:space="preserve"> to create one. </w:t>
      </w:r>
    </w:p>
    <w:p w14:paraId="79E8C800" w14:textId="5D114D4B" w:rsidR="00EA2DF3" w:rsidRDefault="00EC5DAB" w:rsidP="009F7BAB">
      <w:pPr>
        <w:ind w:left="567"/>
      </w:pPr>
      <w:r>
        <w:t>P</w:t>
      </w:r>
      <w:r w:rsidR="00445AD6">
        <w:t xml:space="preserve">lease print clearly your USI </w:t>
      </w:r>
      <w:r w:rsidR="00672DFC">
        <w:t>below</w:t>
      </w:r>
      <w:r w:rsidR="000B3391">
        <w:t>:</w:t>
      </w:r>
      <w:r w:rsidR="00672DFC">
        <w:br/>
      </w:r>
      <w:r w:rsidR="00672DFC" w:rsidRPr="00A647FD">
        <w:rPr>
          <w:sz w:val="10"/>
        </w:rPr>
        <w:br/>
      </w:r>
      <w:r w:rsidR="00672DFC" w:rsidRPr="00672DFC">
        <w:rPr>
          <w:b/>
        </w:rPr>
        <w:t>USI:</w:t>
      </w:r>
      <w:r w:rsidR="00672DFC">
        <w:t xml:space="preserve">  ……………………………………………………………………….</w:t>
      </w:r>
    </w:p>
    <w:p w14:paraId="3E4DC540" w14:textId="3D6D22FA" w:rsidR="00A55A26" w:rsidRPr="001315D9" w:rsidRDefault="00A55A26" w:rsidP="003D1A3F">
      <w:pPr>
        <w:rPr>
          <w:b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571"/>
        <w:gridCol w:w="6063"/>
      </w:tblGrid>
      <w:tr w:rsidR="00A55A26" w:rsidRPr="00733A28" w14:paraId="14E8DBC6" w14:textId="77777777" w:rsidTr="00A55A26">
        <w:tc>
          <w:tcPr>
            <w:tcW w:w="9634" w:type="dxa"/>
            <w:gridSpan w:val="2"/>
            <w:tcBorders>
              <w:bottom w:val="single" w:sz="4" w:space="0" w:color="auto"/>
            </w:tcBorders>
            <w:shd w:val="clear" w:color="auto" w:fill="A8D08D" w:themeFill="accent6" w:themeFillTint="99"/>
          </w:tcPr>
          <w:p w14:paraId="4894F0DB" w14:textId="77777777" w:rsidR="00A55A26" w:rsidRPr="00733A28" w:rsidRDefault="00A55A26" w:rsidP="00BD4294">
            <w:pPr>
              <w:spacing w:line="276" w:lineRule="auto"/>
              <w:rPr>
                <w:b/>
                <w:sz w:val="20"/>
                <w:szCs w:val="20"/>
              </w:rPr>
            </w:pPr>
            <w:r w:rsidRPr="00733A28">
              <w:rPr>
                <w:b/>
                <w:sz w:val="20"/>
                <w:szCs w:val="20"/>
              </w:rPr>
              <w:t xml:space="preserve">APPLICANT’S DECLARATION </w:t>
            </w:r>
          </w:p>
        </w:tc>
      </w:tr>
      <w:tr w:rsidR="00A55A26" w:rsidRPr="00733A28" w14:paraId="011D2F6B" w14:textId="77777777" w:rsidTr="00A55A26">
        <w:trPr>
          <w:trHeight w:val="791"/>
        </w:trPr>
        <w:tc>
          <w:tcPr>
            <w:tcW w:w="9634" w:type="dxa"/>
            <w:gridSpan w:val="2"/>
            <w:shd w:val="clear" w:color="auto" w:fill="E2EFD9" w:themeFill="accent6" w:themeFillTint="33"/>
          </w:tcPr>
          <w:p w14:paraId="44440914" w14:textId="77777777" w:rsidR="00A55A26" w:rsidRPr="00733A28" w:rsidRDefault="00A55A26" w:rsidP="00BD4294">
            <w:pPr>
              <w:spacing w:line="276" w:lineRule="auto"/>
              <w:ind w:left="250" w:right="110"/>
              <w:rPr>
                <w:b/>
                <w:sz w:val="20"/>
                <w:szCs w:val="20"/>
              </w:rPr>
            </w:pPr>
            <w:r w:rsidRPr="00733A28">
              <w:rPr>
                <w:b/>
                <w:sz w:val="20"/>
                <w:szCs w:val="20"/>
              </w:rPr>
              <w:t>I acknowledge that providing false or inaccurate information at the time of enrolment is a breach of discipline. I confirm that the information provided in this form is accurate and that should any such statements prove later to be false, any decision made a result may be reversed and I will be required to pay the appropriate fees. The information I have provided is accurate and true.</w:t>
            </w:r>
          </w:p>
        </w:tc>
      </w:tr>
      <w:tr w:rsidR="00A55A26" w:rsidRPr="00733A28" w14:paraId="2961546F" w14:textId="77777777" w:rsidTr="00A55A26">
        <w:tc>
          <w:tcPr>
            <w:tcW w:w="9634" w:type="dxa"/>
            <w:gridSpan w:val="2"/>
            <w:tcBorders>
              <w:bottom w:val="single" w:sz="4" w:space="0" w:color="auto"/>
            </w:tcBorders>
          </w:tcPr>
          <w:p w14:paraId="57B0C59B" w14:textId="77777777" w:rsidR="00A55A26" w:rsidRPr="00733A28" w:rsidRDefault="00A55A26" w:rsidP="00BD4294">
            <w:pPr>
              <w:spacing w:line="276" w:lineRule="auto"/>
              <w:rPr>
                <w:sz w:val="20"/>
                <w:szCs w:val="20"/>
              </w:rPr>
            </w:pPr>
          </w:p>
          <w:p w14:paraId="3399ABD2" w14:textId="77777777" w:rsidR="00A55A26" w:rsidRPr="00733A28" w:rsidRDefault="00A55A26" w:rsidP="00BD4294">
            <w:pPr>
              <w:spacing w:line="276" w:lineRule="auto"/>
              <w:rPr>
                <w:sz w:val="20"/>
                <w:szCs w:val="20"/>
              </w:rPr>
            </w:pPr>
            <w:r w:rsidRPr="00733A28">
              <w:rPr>
                <w:b/>
                <w:color w:val="FF0000"/>
                <w:sz w:val="20"/>
                <w:szCs w:val="20"/>
              </w:rPr>
              <w:sym w:font="Wingdings" w:char="F0FB"/>
            </w:r>
            <w:r w:rsidRPr="00733A28">
              <w:rPr>
                <w:b/>
                <w:sz w:val="20"/>
                <w:szCs w:val="20"/>
              </w:rPr>
              <w:t xml:space="preserve"> SIGNATURE OF LEARNER:</w:t>
            </w:r>
          </w:p>
        </w:tc>
      </w:tr>
      <w:tr w:rsidR="00A55A26" w:rsidRPr="00733A28" w14:paraId="7A8A5F7F" w14:textId="77777777" w:rsidTr="00A55A26">
        <w:tc>
          <w:tcPr>
            <w:tcW w:w="3571" w:type="dxa"/>
            <w:tcBorders>
              <w:bottom w:val="single" w:sz="4" w:space="0" w:color="auto"/>
            </w:tcBorders>
          </w:tcPr>
          <w:p w14:paraId="15F0E232" w14:textId="77777777" w:rsidR="00A55A26" w:rsidRPr="00A55A26" w:rsidRDefault="00A55A26" w:rsidP="00BD4294">
            <w:pPr>
              <w:spacing w:line="276" w:lineRule="auto"/>
              <w:jc w:val="right"/>
              <w:rPr>
                <w:b/>
                <w:sz w:val="20"/>
                <w:szCs w:val="20"/>
              </w:rPr>
            </w:pPr>
            <w:r w:rsidRPr="00A55A26">
              <w:rPr>
                <w:b/>
                <w:sz w:val="20"/>
                <w:szCs w:val="20"/>
              </w:rPr>
              <w:t>Date:</w:t>
            </w:r>
          </w:p>
        </w:tc>
        <w:sdt>
          <w:sdtPr>
            <w:rPr>
              <w:sz w:val="20"/>
              <w:szCs w:val="20"/>
            </w:rPr>
            <w:id w:val="1592194408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6063" w:type="dxa"/>
                <w:tcBorders>
                  <w:bottom w:val="single" w:sz="4" w:space="0" w:color="auto"/>
                </w:tcBorders>
              </w:tcPr>
              <w:p w14:paraId="5DE6CE6F" w14:textId="7A684A33" w:rsidR="00A55A26" w:rsidRPr="00733A28" w:rsidRDefault="00A55A26" w:rsidP="00BD4294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5D6B4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012E75FD" w14:textId="78A71E99" w:rsidR="003D1A3F" w:rsidRPr="001315D9" w:rsidRDefault="003D1A3F" w:rsidP="003D1A3F">
      <w:pPr>
        <w:rPr>
          <w:b/>
        </w:rPr>
      </w:pPr>
    </w:p>
    <w:p w14:paraId="2D322289" w14:textId="42AAD8E5" w:rsidR="00A55A26" w:rsidRPr="001315D9" w:rsidRDefault="00A55A26" w:rsidP="00A55A26">
      <w:r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47E1E430" wp14:editId="3FFBECC4">
                <wp:simplePos x="0" y="0"/>
                <wp:positionH relativeFrom="column">
                  <wp:posOffset>4210050</wp:posOffset>
                </wp:positionH>
                <wp:positionV relativeFrom="paragraph">
                  <wp:posOffset>1140460</wp:posOffset>
                </wp:positionV>
                <wp:extent cx="2360930" cy="45719"/>
                <wp:effectExtent l="0" t="0" r="444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2360930" cy="4571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B279D8" w14:textId="77777777" w:rsidR="00A55A26" w:rsidRDefault="00A55A26" w:rsidP="00A55A26">
                            <w:pPr>
                              <w:spacing w:after="0" w:line="240" w:lineRule="auto"/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E1E430" id="Text Box 2" o:spid="_x0000_s1027" type="#_x0000_t202" style="position:absolute;margin-left:331.5pt;margin-top:89.8pt;width:185.9pt;height:3.6pt;flip:y;z-index:-2516520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" stroked="f">
                <v:textbox>
                  <w:txbxContent>
                    <w:p w14:paraId="36B279D8" w14:textId="77777777" w:rsidR="00A55A26" w:rsidRDefault="00A55A26" w:rsidP="00A55A26">
                      <w:pPr>
                        <w:spacing w:after="0" w:line="240" w:lineRule="auto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B6E130" wp14:editId="08E9BAF1">
                <wp:simplePos x="0" y="0"/>
                <wp:positionH relativeFrom="column">
                  <wp:posOffset>2047875</wp:posOffset>
                </wp:positionH>
                <wp:positionV relativeFrom="paragraph">
                  <wp:posOffset>1124584</wp:posOffset>
                </wp:positionV>
                <wp:extent cx="4629150" cy="21907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9150" cy="219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7F92CA1" w14:textId="77777777" w:rsidR="00A55A26" w:rsidRPr="003809E1" w:rsidRDefault="00A55A26" w:rsidP="00A55A26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B6E130" id="Text Box 4" o:spid="_x0000_s1028" type="#_x0000_t202" style="position:absolute;margin-left:161.25pt;margin-top:88.55pt;width:364.5pt;height:17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" filled="f" stroked="f" strokeweight=".5pt">
                <v:textbox>
                  <w:txbxContent>
                    <w:p w14:paraId="77F92CA1" w14:textId="77777777" w:rsidR="00A55A26" w:rsidRPr="003809E1" w:rsidRDefault="00A55A26" w:rsidP="00A55A26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 xml:space="preserve">For assistance with any of these questions, or Smart and Skilled, please contact our Director of Learning and Development, David Liptak on 1300 653 501 or </w:t>
      </w:r>
      <w:hyperlink r:id="rId8" w:history="1">
        <w:r w:rsidRPr="002A6561">
          <w:rPr>
            <w:rStyle w:val="Hyperlink"/>
          </w:rPr>
          <w:t>admin@ntm.edu.au</w:t>
        </w:r>
      </w:hyperlink>
      <w:r>
        <w:t xml:space="preserve"> or visit Level 1, 18 </w:t>
      </w:r>
      <w:r w:rsidRPr="00601A03">
        <w:t>Manning Street KIAMA NSW 2533</w:t>
      </w:r>
      <w:r>
        <w:t>. w</w:t>
      </w:r>
      <w:r w:rsidRPr="001315D9">
        <w:t xml:space="preserve">: </w:t>
      </w:r>
      <w:hyperlink r:id="rId9" w:history="1">
        <w:r w:rsidRPr="001315D9">
          <w:rPr>
            <w:rStyle w:val="Hyperlink"/>
          </w:rPr>
          <w:t>www.ntm.edu.au</w:t>
        </w:r>
      </w:hyperlink>
      <w:r w:rsidRPr="001315D9">
        <w:t xml:space="preserve"> RTO # 91284</w:t>
      </w:r>
    </w:p>
    <w:p w14:paraId="6E711B3D" w14:textId="7763B9F5" w:rsidR="003D1A3F" w:rsidRPr="003D1A3F" w:rsidRDefault="00A55A26" w:rsidP="00A55A26">
      <w:r>
        <w:t xml:space="preserve">Please return this form when you enrol, all responses are confidential. </w:t>
      </w:r>
      <w:hyperlink r:id="rId10" w:history="1">
        <w:r w:rsidRPr="00F17DB9">
          <w:rPr>
            <w:rStyle w:val="Hyperlink"/>
          </w:rPr>
          <w:t>www.smartandskilled.nsw.gov.au</w:t>
        </w:r>
      </w:hyperlink>
    </w:p>
    <w:p w14:paraId="5B84F68E" w14:textId="0D02E7D3" w:rsidR="003D1A3F" w:rsidRDefault="00A55A26">
      <w:r>
        <w:t>Please see our Pr</w:t>
      </w:r>
      <w:bookmarkStart w:id="0" w:name="_GoBack"/>
      <w:bookmarkEnd w:id="0"/>
      <w:r>
        <w:t>ivacy Statement on how your information is securely handled.</w:t>
      </w:r>
    </w:p>
    <w:sectPr w:rsidR="003D1A3F" w:rsidSect="003D1A3F">
      <w:footerReference w:type="default" r:id="rId11"/>
      <w:pgSz w:w="11906" w:h="16838"/>
      <w:pgMar w:top="360" w:right="1274" w:bottom="851" w:left="900" w:header="720" w:footer="5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19DEA8" w14:textId="77777777" w:rsidR="003D1A3F" w:rsidRDefault="003D1A3F" w:rsidP="003D1A3F">
      <w:pPr>
        <w:spacing w:after="0" w:line="240" w:lineRule="auto"/>
      </w:pPr>
      <w:r>
        <w:separator/>
      </w:r>
    </w:p>
  </w:endnote>
  <w:endnote w:type="continuationSeparator" w:id="0">
    <w:p w14:paraId="6CE733F5" w14:textId="77777777" w:rsidR="003D1A3F" w:rsidRDefault="003D1A3F" w:rsidP="003D1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702CDA" w14:textId="4BD96D7A" w:rsidR="003D1A3F" w:rsidRPr="003D1A3F" w:rsidRDefault="003D1A3F" w:rsidP="003D1A3F">
    <w:pPr>
      <w:pStyle w:val="Footer"/>
      <w:jc w:val="right"/>
      <w:rPr>
        <w:noProof/>
        <w:lang w:eastAsia="en-AU"/>
      </w:rPr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43A4D4D1" wp14:editId="3E47C5AA">
          <wp:simplePos x="0" y="0"/>
          <wp:positionH relativeFrom="page">
            <wp:align>left</wp:align>
          </wp:positionH>
          <wp:positionV relativeFrom="paragraph">
            <wp:posOffset>220980</wp:posOffset>
          </wp:positionV>
          <wp:extent cx="8260080" cy="581025"/>
          <wp:effectExtent l="0" t="0" r="7620" b="9525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60464" cy="5810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D1A3F">
      <w:rPr>
        <w:noProof/>
        <w:lang w:eastAsia="en-AU"/>
      </w:rPr>
      <w:br/>
    </w:r>
  </w:p>
  <w:p w14:paraId="3CC802E3" w14:textId="6277C1F7" w:rsidR="003D1A3F" w:rsidRPr="001315D9" w:rsidRDefault="003D1A3F" w:rsidP="001315D9">
    <w:pPr>
      <w:pStyle w:val="Footer"/>
      <w:tabs>
        <w:tab w:val="clear" w:pos="9026"/>
      </w:tabs>
      <w:ind w:right="-758"/>
      <w:jc w:val="right"/>
      <w:rPr>
        <w:sz w:val="16"/>
        <w:szCs w:val="16"/>
      </w:rPr>
    </w:pPr>
    <w:r w:rsidRPr="001315D9">
      <w:rPr>
        <w:noProof/>
        <w:sz w:val="16"/>
        <w:szCs w:val="16"/>
        <w:lang w:eastAsia="en-AU"/>
      </w:rPr>
      <w:t>© 201</w:t>
    </w:r>
    <w:r w:rsidR="006C2BC7">
      <w:rPr>
        <w:noProof/>
        <w:sz w:val="16"/>
        <w:szCs w:val="16"/>
        <w:lang w:eastAsia="en-AU"/>
      </w:rPr>
      <w:t>9</w:t>
    </w:r>
    <w:r w:rsidRPr="001315D9">
      <w:rPr>
        <w:noProof/>
        <w:sz w:val="16"/>
        <w:szCs w:val="16"/>
        <w:lang w:eastAsia="en-AU"/>
      </w:rPr>
      <w:t xml:space="preserve"> National Training Masters  Version </w:t>
    </w:r>
    <w:r w:rsidR="006C2BC7">
      <w:rPr>
        <w:noProof/>
        <w:sz w:val="16"/>
        <w:szCs w:val="16"/>
        <w:lang w:eastAsia="en-AU"/>
      </w:rPr>
      <w:t>3.</w:t>
    </w:r>
    <w:r w:rsidR="000F7D1B">
      <w:rPr>
        <w:noProof/>
        <w:sz w:val="16"/>
        <w:szCs w:val="16"/>
        <w:lang w:eastAsia="en-AU"/>
      </w:rPr>
      <w:t xml:space="preserve">1 19.11.19 </w:t>
    </w:r>
    <w:r w:rsidR="009F7BAB">
      <w:rPr>
        <w:noProof/>
        <w:sz w:val="16"/>
        <w:szCs w:val="16"/>
        <w:lang w:eastAsia="en-AU"/>
      </w:rPr>
      <w:t>SS</w:t>
    </w:r>
    <w:r w:rsidR="000F7D1B">
      <w:rPr>
        <w:noProof/>
        <w:sz w:val="16"/>
        <w:szCs w:val="16"/>
        <w:lang w:eastAsia="en-AU"/>
      </w:rPr>
      <w:t>Q</w:t>
    </w:r>
    <w:r w:rsidRPr="001315D9">
      <w:rPr>
        <w:noProof/>
        <w:sz w:val="16"/>
        <w:szCs w:val="16"/>
        <w:lang w:eastAsia="en-AU"/>
      </w:rPr>
      <w:t xml:space="preserve">  </w:t>
    </w:r>
    <w:r w:rsidR="00EF5CE8" w:rsidRPr="00EF5CE8">
      <w:rPr>
        <w:noProof/>
        <w:sz w:val="16"/>
        <w:szCs w:val="16"/>
        <w:lang w:eastAsia="en-AU"/>
      </w:rPr>
      <w:t xml:space="preserve">Page </w:t>
    </w:r>
    <w:r w:rsidR="00EF5CE8" w:rsidRPr="00EF5CE8">
      <w:rPr>
        <w:b/>
        <w:bCs/>
        <w:noProof/>
        <w:sz w:val="16"/>
        <w:szCs w:val="16"/>
        <w:lang w:eastAsia="en-AU"/>
      </w:rPr>
      <w:fldChar w:fldCharType="begin"/>
    </w:r>
    <w:r w:rsidR="00EF5CE8" w:rsidRPr="00EF5CE8">
      <w:rPr>
        <w:b/>
        <w:bCs/>
        <w:noProof/>
        <w:sz w:val="16"/>
        <w:szCs w:val="16"/>
        <w:lang w:eastAsia="en-AU"/>
      </w:rPr>
      <w:instrText xml:space="preserve"> PAGE  \* Arabic  \* MERGEFORMAT </w:instrText>
    </w:r>
    <w:r w:rsidR="00EF5CE8" w:rsidRPr="00EF5CE8">
      <w:rPr>
        <w:b/>
        <w:bCs/>
        <w:noProof/>
        <w:sz w:val="16"/>
        <w:szCs w:val="16"/>
        <w:lang w:eastAsia="en-AU"/>
      </w:rPr>
      <w:fldChar w:fldCharType="separate"/>
    </w:r>
    <w:r w:rsidR="00EF5CE8" w:rsidRPr="00EF5CE8">
      <w:rPr>
        <w:b/>
        <w:bCs/>
        <w:noProof/>
        <w:sz w:val="16"/>
        <w:szCs w:val="16"/>
        <w:lang w:eastAsia="en-AU"/>
      </w:rPr>
      <w:t>1</w:t>
    </w:r>
    <w:r w:rsidR="00EF5CE8" w:rsidRPr="00EF5CE8">
      <w:rPr>
        <w:b/>
        <w:bCs/>
        <w:noProof/>
        <w:sz w:val="16"/>
        <w:szCs w:val="16"/>
        <w:lang w:eastAsia="en-AU"/>
      </w:rPr>
      <w:fldChar w:fldCharType="end"/>
    </w:r>
    <w:r w:rsidR="00EF5CE8" w:rsidRPr="00EF5CE8">
      <w:rPr>
        <w:noProof/>
        <w:sz w:val="16"/>
        <w:szCs w:val="16"/>
        <w:lang w:eastAsia="en-AU"/>
      </w:rPr>
      <w:t xml:space="preserve"> of </w:t>
    </w:r>
    <w:r w:rsidR="00EF5CE8" w:rsidRPr="00EF5CE8">
      <w:rPr>
        <w:b/>
        <w:bCs/>
        <w:noProof/>
        <w:sz w:val="16"/>
        <w:szCs w:val="16"/>
        <w:lang w:eastAsia="en-AU"/>
      </w:rPr>
      <w:fldChar w:fldCharType="begin"/>
    </w:r>
    <w:r w:rsidR="00EF5CE8" w:rsidRPr="00EF5CE8">
      <w:rPr>
        <w:b/>
        <w:bCs/>
        <w:noProof/>
        <w:sz w:val="16"/>
        <w:szCs w:val="16"/>
        <w:lang w:eastAsia="en-AU"/>
      </w:rPr>
      <w:instrText xml:space="preserve"> NUMPAGES  \* Arabic  \* MERGEFORMAT </w:instrText>
    </w:r>
    <w:r w:rsidR="00EF5CE8" w:rsidRPr="00EF5CE8">
      <w:rPr>
        <w:b/>
        <w:bCs/>
        <w:noProof/>
        <w:sz w:val="16"/>
        <w:szCs w:val="16"/>
        <w:lang w:eastAsia="en-AU"/>
      </w:rPr>
      <w:fldChar w:fldCharType="separate"/>
    </w:r>
    <w:r w:rsidR="00EF5CE8" w:rsidRPr="00EF5CE8">
      <w:rPr>
        <w:b/>
        <w:bCs/>
        <w:noProof/>
        <w:sz w:val="16"/>
        <w:szCs w:val="16"/>
        <w:lang w:eastAsia="en-AU"/>
      </w:rPr>
      <w:t>2</w:t>
    </w:r>
    <w:r w:rsidR="00EF5CE8" w:rsidRPr="00EF5CE8">
      <w:rPr>
        <w:b/>
        <w:bCs/>
        <w:noProof/>
        <w:sz w:val="16"/>
        <w:szCs w:val="16"/>
        <w:lang w:eastAsia="en-AU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BC6741" w14:textId="77777777" w:rsidR="003D1A3F" w:rsidRDefault="003D1A3F" w:rsidP="003D1A3F">
      <w:pPr>
        <w:spacing w:after="0" w:line="240" w:lineRule="auto"/>
      </w:pPr>
      <w:r>
        <w:separator/>
      </w:r>
    </w:p>
  </w:footnote>
  <w:footnote w:type="continuationSeparator" w:id="0">
    <w:p w14:paraId="6C895F12" w14:textId="77777777" w:rsidR="003D1A3F" w:rsidRDefault="003D1A3F" w:rsidP="003D1A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zNDY1NjWzMDY1sTRT0lEKTi0uzszPAykwrgUASmh1MSwAAAA="/>
  </w:docVars>
  <w:rsids>
    <w:rsidRoot w:val="00EA2DF3"/>
    <w:rsid w:val="00006FF9"/>
    <w:rsid w:val="00016C52"/>
    <w:rsid w:val="000B3391"/>
    <w:rsid w:val="000D0C1F"/>
    <w:rsid w:val="000F7D1B"/>
    <w:rsid w:val="001315D9"/>
    <w:rsid w:val="00205958"/>
    <w:rsid w:val="002F2064"/>
    <w:rsid w:val="00321E53"/>
    <w:rsid w:val="003809E1"/>
    <w:rsid w:val="003D1A3F"/>
    <w:rsid w:val="003D1B5A"/>
    <w:rsid w:val="00445AD6"/>
    <w:rsid w:val="0045185C"/>
    <w:rsid w:val="0045672B"/>
    <w:rsid w:val="004A2478"/>
    <w:rsid w:val="00590418"/>
    <w:rsid w:val="005C3915"/>
    <w:rsid w:val="005D0BE5"/>
    <w:rsid w:val="005D4FCB"/>
    <w:rsid w:val="005F01D5"/>
    <w:rsid w:val="00601A03"/>
    <w:rsid w:val="006404C7"/>
    <w:rsid w:val="006651E6"/>
    <w:rsid w:val="00672DFC"/>
    <w:rsid w:val="00693461"/>
    <w:rsid w:val="006C2BC7"/>
    <w:rsid w:val="007A5157"/>
    <w:rsid w:val="007D7430"/>
    <w:rsid w:val="00805359"/>
    <w:rsid w:val="00823A0B"/>
    <w:rsid w:val="00860A85"/>
    <w:rsid w:val="00862DCB"/>
    <w:rsid w:val="00864DA2"/>
    <w:rsid w:val="00983E09"/>
    <w:rsid w:val="009F7BAB"/>
    <w:rsid w:val="00A36D39"/>
    <w:rsid w:val="00A55A26"/>
    <w:rsid w:val="00A647FD"/>
    <w:rsid w:val="00B51854"/>
    <w:rsid w:val="00BA3128"/>
    <w:rsid w:val="00BC41DB"/>
    <w:rsid w:val="00BD1A32"/>
    <w:rsid w:val="00BD282F"/>
    <w:rsid w:val="00C15496"/>
    <w:rsid w:val="00C9127C"/>
    <w:rsid w:val="00CD2E4C"/>
    <w:rsid w:val="00D53616"/>
    <w:rsid w:val="00DC5CD3"/>
    <w:rsid w:val="00E372EB"/>
    <w:rsid w:val="00E90F48"/>
    <w:rsid w:val="00EA2DF3"/>
    <w:rsid w:val="00EB1518"/>
    <w:rsid w:val="00EC5DAB"/>
    <w:rsid w:val="00EF5CE8"/>
    <w:rsid w:val="00F12014"/>
    <w:rsid w:val="00F54A75"/>
    <w:rsid w:val="00FC65AB"/>
    <w:rsid w:val="00FF5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403A811"/>
  <w15:docId w15:val="{78A9F7AE-E89C-44F2-9E2F-8E70F2625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AD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D0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72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2E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D2E4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93461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3D1A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A3F"/>
  </w:style>
  <w:style w:type="paragraph" w:styleId="Footer">
    <w:name w:val="footer"/>
    <w:basedOn w:val="Normal"/>
    <w:link w:val="FooterChar"/>
    <w:uiPriority w:val="99"/>
    <w:unhideWhenUsed/>
    <w:rsid w:val="003D1A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A3F"/>
  </w:style>
  <w:style w:type="paragraph" w:styleId="ListParagraph">
    <w:name w:val="List Paragraph"/>
    <w:basedOn w:val="Normal"/>
    <w:uiPriority w:val="34"/>
    <w:qFormat/>
    <w:rsid w:val="004A24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ntm.edu.au" TargetMode="Externa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yperlink" Target="http://www.usi.gov.au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yperlink" Target="http://www.smartandskilled.nsw.gov.au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ntm.edu.au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1CD6A-1593-40FC-BCFF-3E5EF284BBB0}"/>
      </w:docPartPr>
      <w:docPartBody>
        <w:p w:rsidR="00E23F8B" w:rsidRDefault="00FC44FB">
          <w:r w:rsidRPr="005D6B4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44FB"/>
    <w:rsid w:val="00E23F8B"/>
    <w:rsid w:val="00FC4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44F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ichal Lipták</dc:creator>
  <cp:keywords/>
  <dc:description/>
  <cp:lastModifiedBy>admin@ntm.edu.au</cp:lastModifiedBy>
  <cp:revision>2</cp:revision>
  <cp:lastPrinted>2018-12-20T00:53:00Z</cp:lastPrinted>
  <dcterms:created xsi:type="dcterms:W3CDTF">2019-11-19T05:36:00Z</dcterms:created>
  <dcterms:modified xsi:type="dcterms:W3CDTF">2019-11-19T05:36:00Z</dcterms:modified>
</cp:coreProperties>
</file>